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A350E" w14:textId="77777777" w:rsidR="001E2CDC" w:rsidRDefault="001E2CDC" w:rsidP="001E2CDC">
      <w:pPr>
        <w:pStyle w:val="Heading1"/>
      </w:pPr>
      <w:bookmarkStart w:id="0" w:name="_Hlk135679791"/>
      <w:bookmarkEnd w:id="0"/>
      <w:r>
        <w:t>Introduction</w:t>
      </w:r>
    </w:p>
    <w:p w14:paraId="13424889" w14:textId="786F48B9" w:rsidR="001E2CDC" w:rsidRDefault="001E2CDC" w:rsidP="001E2CDC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Perceptron classification. This serves as proof that the </w:t>
      </w:r>
      <w:proofErr w:type="spellStart"/>
      <w:r>
        <w:t>Cycon</w:t>
      </w:r>
      <w:proofErr w:type="spellEnd"/>
      <w:r>
        <w:t xml:space="preserve"> page is able to perform Perceptron. The following shows perceptron results for various datasets.</w:t>
      </w:r>
      <w:bookmarkStart w:id="1" w:name="_GoBack"/>
      <w:bookmarkEnd w:id="1"/>
    </w:p>
    <w:tbl>
      <w:tblPr>
        <w:tblStyle w:val="TableGrid"/>
        <w:tblpPr w:leftFromText="180" w:rightFromText="180" w:vertAnchor="text" w:horzAnchor="margin" w:tblpY="672"/>
        <w:tblW w:w="18480" w:type="dxa"/>
        <w:tblInd w:w="0" w:type="dxa"/>
        <w:tblLook w:val="04A0" w:firstRow="1" w:lastRow="0" w:firstColumn="1" w:lastColumn="0" w:noHBand="0" w:noVBand="1"/>
      </w:tblPr>
      <w:tblGrid>
        <w:gridCol w:w="6306"/>
        <w:gridCol w:w="12174"/>
      </w:tblGrid>
      <w:tr w:rsidR="001E2CDC" w14:paraId="299C0AE4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0E55934" w14:textId="77777777" w:rsidR="001E2CDC" w:rsidRDefault="001E2CDC">
            <w:pPr>
              <w:spacing w:line="240" w:lineRule="auto"/>
              <w:rPr>
                <w:b/>
                <w:bCs/>
              </w:rPr>
            </w:pPr>
            <w:bookmarkStart w:id="2" w:name="_Hlk135972785"/>
            <w:r>
              <w:rPr>
                <w:b/>
                <w:bCs/>
              </w:rPr>
              <w:t>Dataset:</w:t>
            </w:r>
          </w:p>
        </w:tc>
      </w:tr>
      <w:tr w:rsidR="001E2CDC" w14:paraId="69BB54B3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A8EFD" w14:textId="77777777" w:rsidR="001E2CDC" w:rsidRDefault="001E2CDC">
            <w:pPr>
              <w:spacing w:line="240" w:lineRule="auto"/>
            </w:pPr>
          </w:p>
          <w:p w14:paraId="472C68A9" w14:textId="573D9AC9" w:rsidR="001E2CDC" w:rsidRDefault="001E2CDC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 xml:space="preserve">Shape: 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(151, 5)</w:t>
            </w:r>
          </w:p>
          <w:p w14:paraId="0DB7F2B0" w14:textId="70AD0147" w:rsidR="001E2CDC" w:rsidRDefault="001E2CDC">
            <w:pPr>
              <w:spacing w:line="240" w:lineRule="auto"/>
            </w:pPr>
            <w:r>
              <w:t>Classes:  column variety</w:t>
            </w:r>
          </w:p>
          <w:p w14:paraId="64E614DD" w14:textId="44B76C58" w:rsidR="001E2CDC" w:rsidRDefault="001E2CDC">
            <w:pPr>
              <w:spacing w:line="240" w:lineRule="auto"/>
            </w:pPr>
            <w:r>
              <w:t>Purpose: predict variety of a flower based on different attribute</w:t>
            </w:r>
          </w:p>
        </w:tc>
      </w:tr>
      <w:tr w:rsidR="001E2CDC" w14:paraId="597535DA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B520E23" w14:textId="232BC0B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Comparative Work: </w:t>
            </w:r>
            <w:r w:rsidRPr="001E2CDC">
              <w:t>https://www.kaggle.com/code/nickthegreek82/perceptron-sklearn</w:t>
            </w: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5F52ABB" w14:textId="77777777" w:rsidR="001E2CDC" w:rsidRDefault="001E2CDC">
            <w:pPr>
              <w:spacing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ycon</w:t>
            </w:r>
            <w:proofErr w:type="spellEnd"/>
            <w:r>
              <w:rPr>
                <w:b/>
                <w:bCs/>
              </w:rPr>
              <w:t xml:space="preserve"> Work:</w:t>
            </w:r>
          </w:p>
        </w:tc>
      </w:tr>
      <w:tr w:rsidR="001E2CDC" w14:paraId="0F2EF9E8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09FD805" w14:textId="7777777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1E2CDC" w14:paraId="13CD9DCE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F4B4" w14:textId="77777777" w:rsidR="001E2CDC" w:rsidRDefault="001E2CDC">
            <w:pPr>
              <w:tabs>
                <w:tab w:val="left" w:pos="3684"/>
              </w:tabs>
              <w:spacing w:line="240" w:lineRule="auto"/>
            </w:pPr>
          </w:p>
          <w:p w14:paraId="68F95DF0" w14:textId="77777777" w:rsidR="001E2CDC" w:rsidRDefault="001E2CDC">
            <w:pPr>
              <w:tabs>
                <w:tab w:val="left" w:pos="3684"/>
              </w:tabs>
              <w:spacing w:line="240" w:lineRule="auto"/>
            </w:pPr>
          </w:p>
          <w:p w14:paraId="4195BFC1" w14:textId="13631226" w:rsidR="001E2CDC" w:rsidRDefault="001E2CDC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5ABBFF9D" wp14:editId="72226508">
                  <wp:extent cx="3336290" cy="343662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3301" cy="347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A1F23" w14:textId="77777777" w:rsidR="001E2CDC" w:rsidRDefault="001E2CDC">
            <w:pPr>
              <w:spacing w:line="240" w:lineRule="auto"/>
              <w:rPr>
                <w:noProof/>
              </w:rPr>
            </w:pPr>
          </w:p>
          <w:p w14:paraId="38B95B41" w14:textId="04BCBC02" w:rsidR="001E2CDC" w:rsidRDefault="001E2CDC">
            <w:pPr>
              <w:spacing w:line="240" w:lineRule="auto"/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57854E60" wp14:editId="7DD97BD2">
                  <wp:extent cx="3094061" cy="2848763"/>
                  <wp:effectExtent l="0" t="0" r="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370" cy="2871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EEA8C7" w14:textId="77777777" w:rsidR="001E2CDC" w:rsidRDefault="001E2CDC">
            <w:pPr>
              <w:spacing w:line="240" w:lineRule="auto"/>
            </w:pPr>
          </w:p>
        </w:tc>
      </w:tr>
      <w:tr w:rsidR="001E2CDC" w14:paraId="71BAD226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22BB490" w14:textId="77777777" w:rsidR="001E2CDC" w:rsidRDefault="001E2CDC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s:</w:t>
            </w:r>
          </w:p>
        </w:tc>
      </w:tr>
      <w:tr w:rsidR="001E2CDC" w14:paraId="01546553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1CF20" w14:textId="3EFB9EFE" w:rsidR="006116C3" w:rsidRDefault="006116C3">
            <w:pPr>
              <w:spacing w:line="240" w:lineRule="auto"/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560F57D4" wp14:editId="5FDAA5A0">
                  <wp:extent cx="3859399" cy="518160"/>
                  <wp:effectExtent l="0" t="0" r="825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1409" cy="519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1CF3D7" w14:textId="0D0394D8" w:rsidR="001E2CDC" w:rsidRDefault="00A40743">
            <w:pPr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159B8CEA" wp14:editId="0B79B3F8">
                  <wp:extent cx="2333625" cy="657225"/>
                  <wp:effectExtent l="0" t="0" r="9525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C358A6" w14:textId="77777777" w:rsidR="001E2CDC" w:rsidRDefault="001E2CDC">
            <w:pPr>
              <w:spacing w:line="240" w:lineRule="auto"/>
            </w:pP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777A3" w14:textId="0B15006C" w:rsidR="001E2CDC" w:rsidRDefault="00690556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FBDE795" wp14:editId="637DCE4E">
                  <wp:extent cx="3180715" cy="2740380"/>
                  <wp:effectExtent l="0" t="0" r="635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1385" cy="2758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51567B" w14:textId="77777777" w:rsidR="001E2CDC" w:rsidRDefault="001E2CDC">
            <w:pPr>
              <w:spacing w:line="240" w:lineRule="auto"/>
              <w:rPr>
                <w:noProof/>
              </w:rPr>
            </w:pPr>
          </w:p>
          <w:p w14:paraId="0D2C8E1B" w14:textId="1F42C2BC" w:rsidR="001E2CDC" w:rsidRDefault="00690556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5F3558A6" wp14:editId="66D3B80F">
                  <wp:extent cx="2900847" cy="329622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599" cy="3309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2CDC" w14:paraId="6155ECCB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DBFC785" w14:textId="7777777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ny Additional Information:</w:t>
            </w:r>
          </w:p>
        </w:tc>
      </w:tr>
      <w:tr w:rsidR="001E2CDC" w14:paraId="564B935F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A04EC" w14:textId="77777777" w:rsidR="001E2CDC" w:rsidRDefault="001E2CDC">
            <w:pPr>
              <w:spacing w:line="240" w:lineRule="auto"/>
            </w:pPr>
          </w:p>
        </w:tc>
      </w:tr>
    </w:tbl>
    <w:bookmarkEnd w:id="2"/>
    <w:p w14:paraId="2C6181D9" w14:textId="0A2876AF" w:rsidR="001E2CDC" w:rsidRDefault="00A3170C" w:rsidP="001E2CDC">
      <w:pPr>
        <w:pStyle w:val="Heading2"/>
      </w:pPr>
      <w:r>
        <w:t>iris</w:t>
      </w:r>
      <w:r w:rsidR="001E2CDC">
        <w:t>.csv</w:t>
      </w:r>
    </w:p>
    <w:p w14:paraId="33BF2F9C" w14:textId="77777777" w:rsidR="001E2CDC" w:rsidRDefault="001E2CDC" w:rsidP="001E2CDC"/>
    <w:p w14:paraId="48923BFA" w14:textId="77777777" w:rsidR="001E2CDC" w:rsidRDefault="001E2CDC" w:rsidP="001E2CDC"/>
    <w:p w14:paraId="2D13CA87" w14:textId="19EB2349" w:rsidR="001E2CDC" w:rsidRDefault="001E2CDC" w:rsidP="001E2CDC"/>
    <w:p w14:paraId="6CB577B1" w14:textId="08BDA8C8" w:rsidR="00B76556" w:rsidRDefault="00B76556" w:rsidP="001E2CDC"/>
    <w:p w14:paraId="6F00AE49" w14:textId="082B181D" w:rsidR="00B76556" w:rsidRDefault="00B76556" w:rsidP="001E2CDC"/>
    <w:tbl>
      <w:tblPr>
        <w:tblStyle w:val="TableGrid"/>
        <w:tblpPr w:leftFromText="180" w:rightFromText="180" w:vertAnchor="text" w:horzAnchor="margin" w:tblpY="672"/>
        <w:tblW w:w="18480" w:type="dxa"/>
        <w:tblInd w:w="0" w:type="dxa"/>
        <w:tblLook w:val="04A0" w:firstRow="1" w:lastRow="0" w:firstColumn="1" w:lastColumn="0" w:noHBand="0" w:noVBand="1"/>
      </w:tblPr>
      <w:tblGrid>
        <w:gridCol w:w="5406"/>
        <w:gridCol w:w="13074"/>
      </w:tblGrid>
      <w:tr w:rsidR="00B76556" w14:paraId="489F6DD3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CB0E073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Dataset:</w:t>
            </w:r>
          </w:p>
        </w:tc>
      </w:tr>
      <w:tr w:rsidR="00B76556" w14:paraId="5934B202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50D86" w14:textId="77777777" w:rsidR="00B76556" w:rsidRDefault="00B76556" w:rsidP="00264472">
            <w:pPr>
              <w:spacing w:line="240" w:lineRule="auto"/>
            </w:pPr>
          </w:p>
          <w:p w14:paraId="1F24874D" w14:textId="5860211F" w:rsidR="00B76556" w:rsidRDefault="00B76556" w:rsidP="00264472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 xml:space="preserve">Shape: 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(</w:t>
            </w:r>
            <w:r w:rsidR="00166B06">
              <w:rPr>
                <w:rFonts w:ascii="var(--jp-code-font-family)" w:hAnsi="var(--jp-code-font-family)"/>
                <w:kern w:val="2"/>
                <w14:ligatures w14:val="standardContextual"/>
              </w:rPr>
              <w:t>568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 xml:space="preserve">, </w:t>
            </w:r>
            <w:r w:rsidR="00166B06">
              <w:rPr>
                <w:rFonts w:ascii="var(--jp-code-font-family)" w:hAnsi="var(--jp-code-font-family)"/>
                <w:kern w:val="2"/>
                <w14:ligatures w14:val="standardContextual"/>
              </w:rPr>
              <w:t>31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)</w:t>
            </w:r>
          </w:p>
          <w:p w14:paraId="57676299" w14:textId="24148CC5" w:rsidR="00B76556" w:rsidRDefault="00B76556" w:rsidP="00264472">
            <w:pPr>
              <w:spacing w:line="240" w:lineRule="auto"/>
            </w:pPr>
            <w:r>
              <w:t xml:space="preserve">Classes:  column </w:t>
            </w:r>
            <w:r w:rsidR="009A47E0">
              <w:t>class</w:t>
            </w:r>
          </w:p>
          <w:p w14:paraId="343E6851" w14:textId="10844975" w:rsidR="00B76556" w:rsidRDefault="00B76556" w:rsidP="00166B06">
            <w:r>
              <w:t xml:space="preserve">Purpose: </w:t>
            </w:r>
            <w:proofErr w:type="spellStart"/>
            <w:r w:rsidR="00166B06" w:rsidRPr="00166B06">
              <w:t>breast_cancer</w:t>
            </w:r>
            <w:proofErr w:type="spellEnd"/>
            <w:r w:rsidR="00166B06">
              <w:t xml:space="preserve"> detection</w:t>
            </w:r>
          </w:p>
        </w:tc>
      </w:tr>
      <w:tr w:rsidR="007228F0" w14:paraId="45C1B1D1" w14:textId="77777777" w:rsidTr="009A47E0">
        <w:tc>
          <w:tcPr>
            <w:tcW w:w="5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59DD49C" w14:textId="1A1C845C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Comparative Work: </w:t>
            </w:r>
            <w:r w:rsidR="007228F0" w:rsidRPr="007228F0">
              <w:t>https://www.kaggle.com/code/taruntiwarihp/perceptron-python/notebook</w:t>
            </w:r>
          </w:p>
        </w:tc>
        <w:tc>
          <w:tcPr>
            <w:tcW w:w="1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22F2555E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ycon</w:t>
            </w:r>
            <w:proofErr w:type="spellEnd"/>
            <w:r>
              <w:rPr>
                <w:b/>
                <w:bCs/>
              </w:rPr>
              <w:t xml:space="preserve"> Work:</w:t>
            </w:r>
          </w:p>
        </w:tc>
      </w:tr>
      <w:tr w:rsidR="00B76556" w14:paraId="5DA35A00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2CF8162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7228F0" w14:paraId="1A4A5285" w14:textId="77777777" w:rsidTr="009A47E0">
        <w:tc>
          <w:tcPr>
            <w:tcW w:w="5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3EF9B" w14:textId="77777777" w:rsidR="00B76556" w:rsidRDefault="007228F0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4F36EBE7" wp14:editId="33D72648">
                  <wp:extent cx="3140075" cy="1069576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2055" cy="109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44BC3F" w14:textId="77777777" w:rsidR="007228F0" w:rsidRDefault="007228F0" w:rsidP="00264472">
            <w:pPr>
              <w:tabs>
                <w:tab w:val="left" w:pos="3684"/>
              </w:tabs>
              <w:spacing w:line="240" w:lineRule="auto"/>
            </w:pPr>
          </w:p>
          <w:p w14:paraId="30082151" w14:textId="77777777" w:rsidR="007228F0" w:rsidRDefault="007228F0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68BAE2FA" wp14:editId="257A9965">
                  <wp:extent cx="3140319" cy="2243763"/>
                  <wp:effectExtent l="0" t="0" r="3175" b="444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3596" cy="22603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0D8225" w14:textId="6B5B7E46" w:rsidR="007228F0" w:rsidRDefault="007228F0" w:rsidP="00264472">
            <w:pPr>
              <w:tabs>
                <w:tab w:val="left" w:pos="3684"/>
              </w:tabs>
              <w:spacing w:line="240" w:lineRule="auto"/>
            </w:pPr>
          </w:p>
        </w:tc>
        <w:tc>
          <w:tcPr>
            <w:tcW w:w="1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6C0B3" w14:textId="77777777" w:rsidR="00B76556" w:rsidRDefault="00B76556" w:rsidP="00264472">
            <w:pPr>
              <w:spacing w:line="240" w:lineRule="auto"/>
              <w:rPr>
                <w:noProof/>
              </w:rPr>
            </w:pPr>
          </w:p>
          <w:p w14:paraId="6C5B6525" w14:textId="68CF843F" w:rsidR="00B76556" w:rsidRDefault="00B76556" w:rsidP="00264472">
            <w:pPr>
              <w:spacing w:line="240" w:lineRule="auto"/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 w:rsidR="007228F0">
              <w:rPr>
                <w:noProof/>
                <w14:ligatures w14:val="none"/>
              </w:rPr>
              <w:drawing>
                <wp:inline distT="0" distB="0" distL="0" distR="0" wp14:anchorId="7C115606" wp14:editId="484CA0B5">
                  <wp:extent cx="3090057" cy="1415466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0678" cy="1452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443FA5" w14:textId="327E277F" w:rsidR="00B76556" w:rsidRDefault="007228F0" w:rsidP="00264472">
            <w:pPr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2CBDF719" wp14:editId="5AD52BD3">
                  <wp:extent cx="3235569" cy="2550795"/>
                  <wp:effectExtent l="0" t="0" r="3175" b="190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9011" cy="2585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6556" w14:paraId="7E1544D2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4C66EC" w14:textId="77777777" w:rsidR="00B76556" w:rsidRDefault="00B76556" w:rsidP="00264472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s:</w:t>
            </w:r>
          </w:p>
        </w:tc>
      </w:tr>
      <w:tr w:rsidR="007228F0" w14:paraId="426FDE61" w14:textId="77777777" w:rsidTr="009A47E0">
        <w:tc>
          <w:tcPr>
            <w:tcW w:w="5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2B5F" w14:textId="7904ADF4" w:rsidR="00B76556" w:rsidRDefault="007228F0" w:rsidP="00264472">
            <w:pPr>
              <w:spacing w:line="240" w:lineRule="auto"/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43926772" wp14:editId="3C884B68">
                  <wp:extent cx="2274735" cy="2989385"/>
                  <wp:effectExtent l="0" t="0" r="0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7037" cy="30055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D29164" w14:textId="77777777" w:rsidR="00B76556" w:rsidRDefault="00B76556" w:rsidP="00264472">
            <w:pPr>
              <w:spacing w:line="240" w:lineRule="auto"/>
            </w:pPr>
          </w:p>
        </w:tc>
        <w:tc>
          <w:tcPr>
            <w:tcW w:w="1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04D73" w14:textId="0B14A0F4" w:rsidR="00B76556" w:rsidRDefault="00B76556" w:rsidP="00264472">
            <w:pPr>
              <w:spacing w:line="240" w:lineRule="auto"/>
              <w:rPr>
                <w:noProof/>
              </w:rPr>
            </w:pPr>
          </w:p>
          <w:p w14:paraId="2047D706" w14:textId="77777777" w:rsidR="00B76556" w:rsidRDefault="00B76556" w:rsidP="00264472">
            <w:pPr>
              <w:spacing w:line="240" w:lineRule="auto"/>
              <w:rPr>
                <w:noProof/>
              </w:rPr>
            </w:pPr>
          </w:p>
          <w:p w14:paraId="7F10CC05" w14:textId="31AEF50D" w:rsidR="00B76556" w:rsidRDefault="007228F0" w:rsidP="00264472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1FFBCD1D" wp14:editId="31C26E77">
                  <wp:extent cx="3039573" cy="3291449"/>
                  <wp:effectExtent l="0" t="0" r="8890" b="444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4619" cy="3318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6556" w14:paraId="67815529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8B30987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ny Additional Information:</w:t>
            </w:r>
          </w:p>
        </w:tc>
      </w:tr>
      <w:tr w:rsidR="00B76556" w14:paraId="7009EA34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ECEB" w14:textId="77777777" w:rsidR="00B76556" w:rsidRDefault="00B76556" w:rsidP="00264472">
            <w:pPr>
              <w:spacing w:line="240" w:lineRule="auto"/>
            </w:pPr>
          </w:p>
        </w:tc>
      </w:tr>
    </w:tbl>
    <w:p w14:paraId="7848D218" w14:textId="1D4E946C" w:rsidR="00B76556" w:rsidRDefault="009A47E0" w:rsidP="001E2CDC">
      <w:proofErr w:type="spellStart"/>
      <w:r w:rsidRPr="00166B06">
        <w:t>breast_cancer</w:t>
      </w:r>
      <w:proofErr w:type="spellEnd"/>
      <w:r>
        <w:t xml:space="preserve"> detection.csv</w:t>
      </w:r>
    </w:p>
    <w:p w14:paraId="6B4D5550" w14:textId="77777777" w:rsidR="001E2CDC" w:rsidRDefault="001E2CDC" w:rsidP="001E2CDC"/>
    <w:p w14:paraId="19BC3F53" w14:textId="76AF6967" w:rsidR="007456B4" w:rsidRDefault="007456B4" w:rsidP="001E2CDC"/>
    <w:p w14:paraId="426B7AFF" w14:textId="27C39F41" w:rsidR="007456B4" w:rsidRDefault="007456B4" w:rsidP="001E2CDC"/>
    <w:p w14:paraId="16C13584" w14:textId="0D2EC593" w:rsidR="007456B4" w:rsidRDefault="007456B4" w:rsidP="001E2CDC"/>
    <w:p w14:paraId="565E49DB" w14:textId="7A442BE6" w:rsidR="007456B4" w:rsidRDefault="007456B4" w:rsidP="001E2CDC"/>
    <w:p w14:paraId="2455127D" w14:textId="6EB309AB" w:rsidR="007456B4" w:rsidRDefault="007456B4" w:rsidP="001E2CDC"/>
    <w:p w14:paraId="6586D12A" w14:textId="001335C4" w:rsidR="007456B4" w:rsidRDefault="007456B4" w:rsidP="001E2CDC"/>
    <w:p w14:paraId="7C025D31" w14:textId="01BE1B77" w:rsidR="007456B4" w:rsidRDefault="007456B4" w:rsidP="001E2CDC"/>
    <w:p w14:paraId="75304C50" w14:textId="58ECA016" w:rsidR="007456B4" w:rsidRDefault="007456B4" w:rsidP="001E2CDC"/>
    <w:p w14:paraId="08C642B0" w14:textId="38F9137C" w:rsidR="007456B4" w:rsidRDefault="007456B4" w:rsidP="001E2CDC"/>
    <w:p w14:paraId="466D42B4" w14:textId="68A4D83E" w:rsidR="007456B4" w:rsidRDefault="007456B4" w:rsidP="001E2CDC"/>
    <w:p w14:paraId="1708AF19" w14:textId="77777777" w:rsidR="007456B4" w:rsidRDefault="007456B4" w:rsidP="001E2CDC"/>
    <w:tbl>
      <w:tblPr>
        <w:tblStyle w:val="TableGrid"/>
        <w:tblpPr w:leftFromText="180" w:rightFromText="180" w:vertAnchor="text" w:horzAnchor="margin" w:tblpY="672"/>
        <w:tblW w:w="18480" w:type="dxa"/>
        <w:tblInd w:w="0" w:type="dxa"/>
        <w:tblLook w:val="04A0" w:firstRow="1" w:lastRow="0" w:firstColumn="1" w:lastColumn="0" w:noHBand="0" w:noVBand="1"/>
      </w:tblPr>
      <w:tblGrid>
        <w:gridCol w:w="5526"/>
        <w:gridCol w:w="12954"/>
      </w:tblGrid>
      <w:tr w:rsidR="00FA6DEC" w14:paraId="12D36CDA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DF31E05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Dataset:</w:t>
            </w:r>
          </w:p>
        </w:tc>
      </w:tr>
      <w:tr w:rsidR="00FA6DEC" w14:paraId="0CD4EA06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3A22A" w14:textId="77777777" w:rsidR="00FA6DEC" w:rsidRDefault="00FA6DEC" w:rsidP="00264472">
            <w:pPr>
              <w:spacing w:line="240" w:lineRule="auto"/>
            </w:pPr>
          </w:p>
          <w:p w14:paraId="2A70FD3A" w14:textId="0F2C3E8B" w:rsidR="00FA6DEC" w:rsidRDefault="00FA6DEC" w:rsidP="00264472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 xml:space="preserve">Shape: 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(</w:t>
            </w:r>
            <w:r w:rsidR="007456B4">
              <w:rPr>
                <w:rFonts w:ascii="var(--jp-code-font-family)" w:hAnsi="var(--jp-code-font-family)"/>
                <w:kern w:val="2"/>
                <w14:ligatures w14:val="standardContextual"/>
              </w:rPr>
              <w:t>1000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, 3)</w:t>
            </w:r>
          </w:p>
          <w:p w14:paraId="4BAF56FD" w14:textId="76882A41" w:rsidR="00FA6DEC" w:rsidRDefault="00FA6DEC" w:rsidP="00264472">
            <w:pPr>
              <w:spacing w:line="240" w:lineRule="auto"/>
            </w:pPr>
            <w:r>
              <w:t xml:space="preserve">Classes:  </w:t>
            </w:r>
            <w:r w:rsidR="007456B4">
              <w:t>feature_1, feature_2, label</w:t>
            </w:r>
          </w:p>
          <w:p w14:paraId="20A8F53D" w14:textId="175B5F3E" w:rsidR="00FA6DEC" w:rsidRDefault="00FA6DEC" w:rsidP="00264472">
            <w:r>
              <w:t xml:space="preserve">Purpose: </w:t>
            </w:r>
            <w:r w:rsidR="007456B4">
              <w:t>Detect class of distribution</w:t>
            </w:r>
          </w:p>
        </w:tc>
      </w:tr>
      <w:tr w:rsidR="007456B4" w14:paraId="0F167DD4" w14:textId="77777777" w:rsidTr="007456B4">
        <w:tc>
          <w:tcPr>
            <w:tcW w:w="5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F2298E2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Comparative Work: </w:t>
            </w:r>
            <w:r w:rsidRPr="007228F0">
              <w:t>https://www.kaggle.com/code/taruntiwarihp/perceptron-python/notebook</w:t>
            </w:r>
          </w:p>
        </w:tc>
        <w:tc>
          <w:tcPr>
            <w:tcW w:w="1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D4FF27D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ycon</w:t>
            </w:r>
            <w:proofErr w:type="spellEnd"/>
            <w:r>
              <w:rPr>
                <w:b/>
                <w:bCs/>
              </w:rPr>
              <w:t xml:space="preserve"> Work:</w:t>
            </w:r>
          </w:p>
        </w:tc>
      </w:tr>
      <w:tr w:rsidR="00FA6DEC" w14:paraId="4BF6DA33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CE5EE60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7456B4" w14:paraId="513D64B5" w14:textId="77777777" w:rsidTr="007456B4">
        <w:tc>
          <w:tcPr>
            <w:tcW w:w="5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89FD1" w14:textId="58FBF21F" w:rsidR="00FA6DEC" w:rsidRDefault="007456B4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548462BB" wp14:editId="5C56E396">
                  <wp:extent cx="3363478" cy="1031379"/>
                  <wp:effectExtent l="0" t="0" r="889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9381" cy="1063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B7D2F7" w14:textId="1988569C" w:rsidR="00FA6DEC" w:rsidRDefault="007456B4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1E6F6BED" wp14:editId="642226E2">
                  <wp:extent cx="3332139" cy="621323"/>
                  <wp:effectExtent l="0" t="0" r="1905" b="762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0833" cy="678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536DA" w14:textId="77777777" w:rsidR="00FA6DEC" w:rsidRDefault="00FA6DEC" w:rsidP="00264472">
            <w:pPr>
              <w:spacing w:line="240" w:lineRule="auto"/>
              <w:rPr>
                <w:noProof/>
              </w:rPr>
            </w:pPr>
          </w:p>
          <w:p w14:paraId="25B64368" w14:textId="6E5C55B8" w:rsidR="00FA6DEC" w:rsidRDefault="00FA6DEC" w:rsidP="00264472">
            <w:pPr>
              <w:spacing w:line="240" w:lineRule="auto"/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 w:rsidR="007456B4">
              <w:rPr>
                <w:noProof/>
                <w14:ligatures w14:val="none"/>
              </w:rPr>
              <w:t xml:space="preserve"> </w:t>
            </w:r>
            <w:r w:rsidR="007456B4">
              <w:rPr>
                <w:noProof/>
                <w14:ligatures w14:val="none"/>
              </w:rPr>
              <w:drawing>
                <wp:inline distT="0" distB="0" distL="0" distR="0" wp14:anchorId="422707CE" wp14:editId="38C84943">
                  <wp:extent cx="2307443" cy="236599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5418" cy="2374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44AA12" w14:textId="2DD39929" w:rsidR="00FA6DEC" w:rsidRDefault="00FA6DEC" w:rsidP="00264472">
            <w:pPr>
              <w:spacing w:line="240" w:lineRule="auto"/>
            </w:pPr>
          </w:p>
        </w:tc>
      </w:tr>
      <w:tr w:rsidR="00FA6DEC" w14:paraId="1F2AF774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B4D4A5F" w14:textId="77777777" w:rsidR="00FA6DEC" w:rsidRDefault="00FA6DEC" w:rsidP="00264472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s:</w:t>
            </w:r>
          </w:p>
        </w:tc>
      </w:tr>
      <w:tr w:rsidR="007456B4" w14:paraId="1A97672F" w14:textId="77777777" w:rsidTr="007456B4">
        <w:tc>
          <w:tcPr>
            <w:tcW w:w="5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3E7EB" w14:textId="568CAE07" w:rsidR="00FA6DEC" w:rsidRDefault="007456B4" w:rsidP="00264472">
            <w:pPr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6DFD1663" wp14:editId="2150B79F">
                  <wp:extent cx="2276475" cy="1190625"/>
                  <wp:effectExtent l="0" t="0" r="9525" b="952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6475" cy="119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C506D9" w14:textId="77777777" w:rsidR="00FA6DEC" w:rsidRDefault="00FA6DEC" w:rsidP="00264472">
            <w:pPr>
              <w:spacing w:line="240" w:lineRule="auto"/>
            </w:pPr>
          </w:p>
        </w:tc>
        <w:tc>
          <w:tcPr>
            <w:tcW w:w="1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4A2ED" w14:textId="77777777" w:rsidR="00FA6DEC" w:rsidRDefault="00FA6DEC" w:rsidP="00264472">
            <w:pPr>
              <w:spacing w:line="240" w:lineRule="auto"/>
              <w:rPr>
                <w:noProof/>
              </w:rPr>
            </w:pPr>
          </w:p>
          <w:p w14:paraId="350B2DBF" w14:textId="77777777" w:rsidR="00FA6DEC" w:rsidRDefault="00FA6DEC" w:rsidP="00264472">
            <w:pPr>
              <w:spacing w:line="240" w:lineRule="auto"/>
              <w:rPr>
                <w:noProof/>
              </w:rPr>
            </w:pPr>
          </w:p>
          <w:p w14:paraId="08E6D574" w14:textId="606842B0" w:rsidR="00FA6DEC" w:rsidRDefault="007456B4" w:rsidP="00264472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1AD33248" wp14:editId="4870E37A">
                  <wp:extent cx="2492131" cy="2774192"/>
                  <wp:effectExtent l="0" t="0" r="3810" b="762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4546" cy="2788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6DEC" w14:paraId="628C1F73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D5E37B6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ny Additional Information:</w:t>
            </w:r>
          </w:p>
        </w:tc>
      </w:tr>
      <w:tr w:rsidR="00FA6DEC" w14:paraId="640869AD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F72EB" w14:textId="77777777" w:rsidR="00FA6DEC" w:rsidRDefault="00FA6DEC" w:rsidP="00264472">
            <w:pPr>
              <w:spacing w:line="240" w:lineRule="auto"/>
            </w:pPr>
          </w:p>
        </w:tc>
      </w:tr>
    </w:tbl>
    <w:p w14:paraId="64655177" w14:textId="3F5FFEB1" w:rsidR="00FA6DEC" w:rsidRDefault="007456B4" w:rsidP="001E2CDC">
      <w:r w:rsidRPr="007456B4">
        <w:t>blobs_dataset</w:t>
      </w:r>
      <w:r>
        <w:t>.csv</w:t>
      </w:r>
    </w:p>
    <w:p w14:paraId="04609FB0" w14:textId="77777777" w:rsidR="00971708" w:rsidRDefault="006116C3"/>
    <w:sectPr w:rsidR="009717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MjY1NzUyNzYwNjBU0lEKTi0uzszPAykwqQUAp6rIJiwAAAA="/>
  </w:docVars>
  <w:rsids>
    <w:rsidRoot w:val="00DA2D8A"/>
    <w:rsid w:val="00166B06"/>
    <w:rsid w:val="001E2CDC"/>
    <w:rsid w:val="006116C3"/>
    <w:rsid w:val="00690556"/>
    <w:rsid w:val="007228F0"/>
    <w:rsid w:val="007456B4"/>
    <w:rsid w:val="00941D50"/>
    <w:rsid w:val="009A47E0"/>
    <w:rsid w:val="00A3170C"/>
    <w:rsid w:val="00A40743"/>
    <w:rsid w:val="00B76556"/>
    <w:rsid w:val="00B9263A"/>
    <w:rsid w:val="00DA2D8A"/>
    <w:rsid w:val="00FA6DEC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6E4C5"/>
  <w15:chartTrackingRefBased/>
  <w15:docId w15:val="{51F30553-6BA2-45D8-8436-737174E1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6DEC"/>
    <w:pPr>
      <w:spacing w:line="256" w:lineRule="auto"/>
    </w:pPr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2C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2C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2CDC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2CDC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2C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2CD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1E2CDC"/>
    <w:pPr>
      <w:spacing w:after="0" w:line="240" w:lineRule="auto"/>
    </w:pPr>
    <w:rPr>
      <w:kern w:val="2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7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6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6</cp:revision>
  <dcterms:created xsi:type="dcterms:W3CDTF">2023-10-26T19:52:00Z</dcterms:created>
  <dcterms:modified xsi:type="dcterms:W3CDTF">2023-11-18T19:41:00Z</dcterms:modified>
</cp:coreProperties>
</file>